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4F1E6" w14:textId="46BA51F6" w:rsidR="00485267" w:rsidRPr="00697A6A" w:rsidRDefault="004B4152" w:rsidP="00485267">
      <w:pPr>
        <w:pStyle w:val="conloc-sub-title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bCs/>
          <w:sz w:val="36"/>
          <w:szCs w:val="36"/>
        </w:rPr>
      </w:pPr>
      <w:bookmarkStart w:id="0" w:name="_Hlk94178265"/>
      <w:r w:rsidRPr="00697A6A">
        <w:rPr>
          <w:rFonts w:ascii="Arial" w:hAnsi="Arial" w:cs="Arial"/>
          <w:b/>
          <w:bCs/>
          <w:sz w:val="36"/>
          <w:szCs w:val="36"/>
        </w:rPr>
        <w:t>You can pay you</w:t>
      </w:r>
      <w:r w:rsidR="00697A6A" w:rsidRPr="00697A6A">
        <w:rPr>
          <w:rFonts w:ascii="Arial" w:hAnsi="Arial" w:cs="Arial"/>
          <w:b/>
          <w:bCs/>
          <w:sz w:val="36"/>
          <w:szCs w:val="36"/>
        </w:rPr>
        <w:t>r</w:t>
      </w:r>
      <w:r w:rsidRPr="00697A6A">
        <w:rPr>
          <w:rFonts w:ascii="Arial" w:hAnsi="Arial" w:cs="Arial"/>
          <w:b/>
          <w:bCs/>
          <w:sz w:val="36"/>
          <w:szCs w:val="36"/>
        </w:rPr>
        <w:t xml:space="preserve"> rent online!</w:t>
      </w:r>
    </w:p>
    <w:p w14:paraId="18EC25A6" w14:textId="77777777" w:rsidR="00485267" w:rsidRDefault="00485267" w:rsidP="00485267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FA0BD"/>
          <w:sz w:val="36"/>
          <w:szCs w:val="36"/>
        </w:rPr>
      </w:pPr>
    </w:p>
    <w:p w14:paraId="665E7F01" w14:textId="6E5AD741" w:rsidR="00485267" w:rsidRDefault="004B4152" w:rsidP="00485267">
      <w:pPr>
        <w:pStyle w:val="conloc-sub-content"/>
        <w:shd w:val="clear" w:color="auto" w:fill="FFFFFF"/>
        <w:spacing w:before="0" w:beforeAutospacing="0" w:after="0" w:afterAutospacing="0" w:line="480" w:lineRule="atLeast"/>
        <w:rPr>
          <w:rFonts w:ascii="Arial" w:hAnsi="Arial" w:cs="Arial"/>
          <w:color w:val="212529"/>
        </w:rPr>
      </w:pPr>
      <w:bookmarkStart w:id="1" w:name="_Hlk94177934"/>
      <w:r>
        <w:rPr>
          <w:rFonts w:ascii="Arial" w:hAnsi="Arial" w:cs="Arial"/>
          <w:color w:val="212529"/>
        </w:rPr>
        <w:t>If you use online banking to pay your bills, you can now pay your rent online too!</w:t>
      </w:r>
    </w:p>
    <w:p w14:paraId="18154127" w14:textId="77777777" w:rsidR="00485267" w:rsidRDefault="00485267" w:rsidP="00485267">
      <w:pPr>
        <w:pStyle w:val="conloc-sub-content"/>
        <w:shd w:val="clear" w:color="auto" w:fill="FFFFFF"/>
        <w:spacing w:before="0" w:beforeAutospacing="0" w:after="0" w:afterAutospacing="0" w:line="480" w:lineRule="atLeast"/>
        <w:rPr>
          <w:rFonts w:ascii="Arial" w:hAnsi="Arial" w:cs="Arial"/>
          <w:color w:val="212529"/>
        </w:rPr>
      </w:pPr>
    </w:p>
    <w:p w14:paraId="46045F69" w14:textId="41C4BDB8" w:rsidR="00485267" w:rsidRPr="00697A6A" w:rsidRDefault="004B4152" w:rsidP="00647EC0">
      <w:pPr>
        <w:pStyle w:val="conloc-sub-title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36"/>
          <w:szCs w:val="36"/>
        </w:rPr>
      </w:pPr>
      <w:r w:rsidRPr="00697A6A">
        <w:rPr>
          <w:rFonts w:ascii="Arial" w:hAnsi="Arial" w:cs="Arial"/>
          <w:b/>
          <w:bCs/>
          <w:sz w:val="36"/>
          <w:szCs w:val="36"/>
        </w:rPr>
        <w:t>Participating Banks</w:t>
      </w:r>
    </w:p>
    <w:p w14:paraId="3617A7A8" w14:textId="07E247F7" w:rsidR="00647EC0" w:rsidRDefault="00647EC0" w:rsidP="00697A6A">
      <w:pPr>
        <w:pStyle w:val="conloc-sub-title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907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Tangerine</w:t>
      </w:r>
    </w:p>
    <w:p w14:paraId="230575E9" w14:textId="01690CAB" w:rsidR="00485267" w:rsidRDefault="004B4152" w:rsidP="00697A6A">
      <w:pPr>
        <w:pStyle w:val="conloc-sub-title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907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CIBC</w:t>
      </w:r>
    </w:p>
    <w:p w14:paraId="628A50C6" w14:textId="36BAA857" w:rsidR="004B4152" w:rsidRDefault="004B4152" w:rsidP="00697A6A">
      <w:pPr>
        <w:pStyle w:val="conloc-sub-title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907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RBC</w:t>
      </w:r>
    </w:p>
    <w:p w14:paraId="31D8DD0F" w14:textId="3514BDE6" w:rsidR="004B4152" w:rsidRDefault="004B4152" w:rsidP="00697A6A">
      <w:pPr>
        <w:pStyle w:val="conloc-sub-title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907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TD</w:t>
      </w:r>
    </w:p>
    <w:p w14:paraId="77C5DDEB" w14:textId="3008F0B2" w:rsidR="004B4152" w:rsidRDefault="004B4152" w:rsidP="00697A6A">
      <w:pPr>
        <w:pStyle w:val="conloc-sub-title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907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Scotia Bank</w:t>
      </w:r>
    </w:p>
    <w:p w14:paraId="6206B35B" w14:textId="2038D7F6" w:rsidR="004B4152" w:rsidRDefault="000A180D" w:rsidP="00697A6A">
      <w:pPr>
        <w:pStyle w:val="conloc-sub-title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907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BMO</w:t>
      </w:r>
    </w:p>
    <w:p w14:paraId="3FC1BBCE" w14:textId="7FC0570B" w:rsidR="000A180D" w:rsidRDefault="000A180D" w:rsidP="00697A6A">
      <w:pPr>
        <w:pStyle w:val="conloc-sub-title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907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CIBC</w:t>
      </w:r>
    </w:p>
    <w:p w14:paraId="7249E3A4" w14:textId="6C210E5E" w:rsidR="000A180D" w:rsidRPr="000A180D" w:rsidRDefault="000A180D" w:rsidP="000A180D">
      <w:pPr>
        <w:pStyle w:val="conloc-sub-title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907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Meridian</w:t>
      </w:r>
    </w:p>
    <w:p w14:paraId="379AFBC8" w14:textId="51A0864E" w:rsidR="00485267" w:rsidRDefault="00485267" w:rsidP="00485267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color w:val="212529"/>
        </w:rPr>
      </w:pPr>
    </w:p>
    <w:p w14:paraId="7A6DC42B" w14:textId="0A7188D7" w:rsidR="00485267" w:rsidRDefault="004B4152" w:rsidP="00485267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</w:rPr>
      </w:pPr>
      <w:r w:rsidRPr="00697A6A">
        <w:rPr>
          <w:rFonts w:ascii="Arial" w:hAnsi="Arial" w:cs="Arial"/>
          <w:b/>
          <w:bCs/>
          <w:sz w:val="36"/>
          <w:szCs w:val="36"/>
        </w:rPr>
        <w:t>How do you do this?</w:t>
      </w:r>
    </w:p>
    <w:p w14:paraId="409B53CE" w14:textId="77777777" w:rsidR="00697A6A" w:rsidRPr="00697A6A" w:rsidRDefault="00697A6A" w:rsidP="00485267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</w:rPr>
      </w:pPr>
    </w:p>
    <w:p w14:paraId="487655F8" w14:textId="2E9462CC" w:rsidR="00647EC0" w:rsidRDefault="00697A6A" w:rsidP="004B4152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color w:val="212529"/>
        </w:rPr>
        <w:t xml:space="preserve">Add </w:t>
      </w:r>
      <w:r w:rsidR="00C35120">
        <w:rPr>
          <w:rFonts w:ascii="Arial" w:hAnsi="Arial" w:cs="Arial"/>
          <w:b/>
          <w:bCs/>
          <w:color w:val="212529"/>
          <w:u w:val="single"/>
        </w:rPr>
        <w:t>LONDON &amp; MIDDLESEX HOUSING CORPORATION</w:t>
      </w:r>
      <w:r w:rsidR="004B4152">
        <w:rPr>
          <w:rFonts w:ascii="Arial" w:hAnsi="Arial" w:cs="Arial"/>
          <w:color w:val="212529"/>
        </w:rPr>
        <w:t xml:space="preserve"> as a payee on your online banking </w:t>
      </w:r>
      <w:r w:rsidR="004B4152" w:rsidRPr="00697A6A">
        <w:rPr>
          <w:rFonts w:ascii="Arial" w:hAnsi="Arial" w:cs="Arial"/>
        </w:rPr>
        <w:t>Payee list</w:t>
      </w:r>
    </w:p>
    <w:p w14:paraId="10DFFA46" w14:textId="77777777" w:rsidR="00697A6A" w:rsidRDefault="00697A6A" w:rsidP="004B4152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color w:val="212529"/>
        </w:rPr>
      </w:pPr>
    </w:p>
    <w:p w14:paraId="60C30EF5" w14:textId="58E446A0" w:rsidR="00B45227" w:rsidRDefault="004B4152" w:rsidP="004B4152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If you need help with this, ask your bank.</w:t>
      </w:r>
    </w:p>
    <w:p w14:paraId="3559688C" w14:textId="77777777" w:rsidR="004B4152" w:rsidRPr="00485267" w:rsidRDefault="004B4152" w:rsidP="004B4152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FA0BD"/>
          <w:sz w:val="36"/>
          <w:szCs w:val="36"/>
        </w:rPr>
      </w:pPr>
    </w:p>
    <w:p w14:paraId="2B6502CD" w14:textId="6C0205E5" w:rsidR="00B45227" w:rsidRPr="00697A6A" w:rsidRDefault="004B4152" w:rsidP="00B45227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</w:rPr>
      </w:pPr>
      <w:r w:rsidRPr="00697A6A">
        <w:rPr>
          <w:rFonts w:ascii="Arial" w:hAnsi="Arial" w:cs="Arial"/>
          <w:b/>
          <w:bCs/>
          <w:sz w:val="36"/>
          <w:szCs w:val="36"/>
        </w:rPr>
        <w:t>Tenant Number</w:t>
      </w:r>
    </w:p>
    <w:p w14:paraId="0123BE87" w14:textId="77777777" w:rsidR="00697A6A" w:rsidRDefault="00697A6A" w:rsidP="004B4152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color w:val="212529"/>
        </w:rPr>
      </w:pPr>
    </w:p>
    <w:p w14:paraId="0C6D8603" w14:textId="560284A9" w:rsidR="00B45227" w:rsidRDefault="00697A6A" w:rsidP="004B4152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FA0BD"/>
          <w:sz w:val="36"/>
          <w:szCs w:val="36"/>
        </w:rPr>
      </w:pPr>
      <w:r>
        <w:rPr>
          <w:rFonts w:ascii="Arial" w:hAnsi="Arial" w:cs="Arial"/>
          <w:color w:val="212529"/>
        </w:rPr>
        <w:t>To complete setting up the payee, y</w:t>
      </w:r>
      <w:r w:rsidR="004B4152">
        <w:rPr>
          <w:rFonts w:ascii="Arial" w:hAnsi="Arial" w:cs="Arial"/>
          <w:color w:val="212529"/>
        </w:rPr>
        <w:t xml:space="preserve">ou will need to </w:t>
      </w:r>
      <w:r>
        <w:rPr>
          <w:rFonts w:ascii="Arial" w:hAnsi="Arial" w:cs="Arial"/>
          <w:color w:val="212529"/>
        </w:rPr>
        <w:t>add</w:t>
      </w:r>
      <w:r w:rsidR="004B4152">
        <w:rPr>
          <w:rFonts w:ascii="Arial" w:hAnsi="Arial" w:cs="Arial"/>
          <w:color w:val="212529"/>
        </w:rPr>
        <w:t xml:space="preserve"> your </w:t>
      </w:r>
      <w:r w:rsidR="00C35120">
        <w:rPr>
          <w:rFonts w:ascii="Arial" w:hAnsi="Arial" w:cs="Arial"/>
          <w:color w:val="212529"/>
        </w:rPr>
        <w:t xml:space="preserve">London &amp; Middlesex Housing Corporation </w:t>
      </w:r>
      <w:r w:rsidR="00647EC0">
        <w:rPr>
          <w:rFonts w:ascii="Arial" w:hAnsi="Arial" w:cs="Arial"/>
          <w:color w:val="212529"/>
        </w:rPr>
        <w:t>tenant number</w:t>
      </w:r>
      <w:r w:rsidR="00C35120">
        <w:rPr>
          <w:rFonts w:ascii="Arial" w:hAnsi="Arial" w:cs="Arial"/>
          <w:color w:val="212529"/>
        </w:rPr>
        <w:t>,</w:t>
      </w:r>
    </w:p>
    <w:p w14:paraId="70427213" w14:textId="58417D20" w:rsidR="004B4152" w:rsidRDefault="004B4152" w:rsidP="00B45227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FA0BD"/>
          <w:sz w:val="36"/>
          <w:szCs w:val="36"/>
        </w:rPr>
      </w:pPr>
    </w:p>
    <w:p w14:paraId="74DC11B4" w14:textId="30B4BFDF" w:rsidR="004B4152" w:rsidRDefault="00697A6A" w:rsidP="00B45227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noProof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 xml:space="preserve">Your </w:t>
      </w:r>
      <w:r w:rsidR="004B4152" w:rsidRPr="00697A6A">
        <w:rPr>
          <w:rFonts w:ascii="Arial" w:hAnsi="Arial" w:cs="Arial"/>
          <w:b/>
          <w:bCs/>
          <w:sz w:val="36"/>
          <w:szCs w:val="36"/>
        </w:rPr>
        <w:t>Tenant Number</w:t>
      </w:r>
      <w:r>
        <w:rPr>
          <w:rFonts w:ascii="Arial" w:hAnsi="Arial" w:cs="Arial"/>
          <w:b/>
          <w:bCs/>
          <w:sz w:val="36"/>
          <w:szCs w:val="36"/>
        </w:rPr>
        <w:t xml:space="preserve"> is</w:t>
      </w:r>
      <w:r w:rsidR="004B4152" w:rsidRPr="00697A6A">
        <w:rPr>
          <w:rFonts w:ascii="Arial" w:hAnsi="Arial" w:cs="Arial"/>
          <w:b/>
          <w:bCs/>
          <w:sz w:val="36"/>
          <w:szCs w:val="36"/>
        </w:rPr>
        <w:t>:</w:t>
      </w:r>
      <w:r w:rsidR="004B4152" w:rsidRPr="00697A6A">
        <w:rPr>
          <w:rFonts w:ascii="Arial" w:hAnsi="Arial" w:cs="Arial"/>
          <w:b/>
          <w:bCs/>
          <w:noProof/>
          <w:sz w:val="36"/>
          <w:szCs w:val="36"/>
        </w:rPr>
        <w:t xml:space="preserve"> </w:t>
      </w:r>
    </w:p>
    <w:p w14:paraId="2131981E" w14:textId="16A06C00" w:rsidR="00697A6A" w:rsidRDefault="00697A6A" w:rsidP="00B45227">
      <w:pPr>
        <w:pStyle w:val="conloc-sub-title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</w:rPr>
      </w:pPr>
    </w:p>
    <w:bookmarkEnd w:id="0"/>
    <w:bookmarkEnd w:id="1"/>
    <w:p w14:paraId="235C0847" w14:textId="270EF751" w:rsidR="00697A6A" w:rsidRPr="00697A6A" w:rsidRDefault="00697A6A" w:rsidP="006B1833">
      <w:pPr>
        <w:pStyle w:val="conloc-sub-title"/>
        <w:shd w:val="clear" w:color="auto" w:fill="FFFFFF"/>
        <w:tabs>
          <w:tab w:val="left" w:pos="540"/>
          <w:tab w:val="right" w:pos="8370"/>
        </w:tabs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  <w:u w:val="single"/>
        </w:rPr>
      </w:pPr>
    </w:p>
    <w:sectPr w:rsidR="00697A6A" w:rsidRPr="00697A6A" w:rsidSect="00733A8F">
      <w:headerReference w:type="default" r:id="rId7"/>
      <w:footerReference w:type="default" r:id="rId8"/>
      <w:pgSz w:w="12240" w:h="15840" w:code="1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42D88" w14:textId="77777777" w:rsidR="008C58DB" w:rsidRDefault="008C58DB" w:rsidP="001B0DC6">
      <w:r>
        <w:separator/>
      </w:r>
    </w:p>
  </w:endnote>
  <w:endnote w:type="continuationSeparator" w:id="0">
    <w:p w14:paraId="709D8501" w14:textId="77777777" w:rsidR="008C58DB" w:rsidRDefault="008C58DB" w:rsidP="001B0D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venir-Light">
    <w:altName w:val="Avenir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5EE38" w14:textId="77777777" w:rsidR="0094070B" w:rsidRPr="001B0DC6" w:rsidRDefault="00CD41FA" w:rsidP="001B0DC6">
    <w:pPr>
      <w:pStyle w:val="Title"/>
      <w:rPr>
        <w:rFonts w:ascii="Arial" w:hAnsi="Arial" w:cs="Arial"/>
        <w:color w:val="4C4B4B"/>
        <w:spacing w:val="-2"/>
        <w:sz w:val="20"/>
        <w:szCs w:val="20"/>
      </w:rPr>
    </w:pPr>
    <w:r w:rsidRPr="001B0DC6">
      <w:rPr>
        <w:rFonts w:ascii="Arial" w:hAnsi="Arial" w:cs="Arial"/>
        <w:color w:val="4C4B4B"/>
        <w:spacing w:val="-2"/>
        <w:sz w:val="20"/>
        <w:szCs w:val="20"/>
      </w:rPr>
      <w:t>1299 Oxford St. E., Unit 5C</w:t>
    </w:r>
    <w:proofErr w:type="gramStart"/>
    <w:r w:rsidRPr="001B0DC6">
      <w:rPr>
        <w:rFonts w:ascii="Arial" w:hAnsi="Arial" w:cs="Arial"/>
        <w:color w:val="4C4B4B"/>
        <w:spacing w:val="-2"/>
        <w:sz w:val="20"/>
        <w:szCs w:val="20"/>
      </w:rPr>
      <w:t>5  |</w:t>
    </w:r>
    <w:proofErr w:type="gramEnd"/>
    <w:r w:rsidRPr="001B0DC6">
      <w:rPr>
        <w:rFonts w:ascii="Arial" w:hAnsi="Arial" w:cs="Arial"/>
        <w:color w:val="4C4B4B"/>
        <w:spacing w:val="-2"/>
        <w:sz w:val="20"/>
        <w:szCs w:val="20"/>
      </w:rPr>
      <w:t xml:space="preserve"> </w:t>
    </w:r>
    <w:r>
      <w:rPr>
        <w:rFonts w:ascii="Arial" w:hAnsi="Arial" w:cs="Arial"/>
        <w:color w:val="4C4B4B"/>
        <w:spacing w:val="-2"/>
        <w:sz w:val="20"/>
        <w:szCs w:val="20"/>
      </w:rPr>
      <w:t xml:space="preserve">  </w:t>
    </w:r>
    <w:r w:rsidRPr="001B0DC6">
      <w:rPr>
        <w:rFonts w:ascii="Arial" w:hAnsi="Arial" w:cs="Arial"/>
        <w:color w:val="4C4B4B"/>
        <w:spacing w:val="-2"/>
        <w:sz w:val="20"/>
        <w:szCs w:val="20"/>
      </w:rPr>
      <w:t xml:space="preserve">London, ON N5Y 4W5   | </w:t>
    </w:r>
    <w:r>
      <w:rPr>
        <w:rFonts w:ascii="Arial" w:hAnsi="Arial" w:cs="Arial"/>
        <w:color w:val="4C4B4B"/>
        <w:spacing w:val="-2"/>
        <w:sz w:val="20"/>
        <w:szCs w:val="20"/>
      </w:rPr>
      <w:t xml:space="preserve">  </w:t>
    </w:r>
    <w:r w:rsidRPr="001B0DC6">
      <w:rPr>
        <w:rFonts w:ascii="Arial" w:hAnsi="Arial" w:cs="Arial"/>
        <w:color w:val="4C4B4B"/>
        <w:spacing w:val="-2"/>
        <w:sz w:val="20"/>
        <w:szCs w:val="20"/>
      </w:rPr>
      <w:t>519</w:t>
    </w:r>
    <w:r>
      <w:rPr>
        <w:rFonts w:ascii="Arial" w:hAnsi="Arial" w:cs="Arial"/>
        <w:color w:val="4C4B4B"/>
        <w:spacing w:val="-2"/>
        <w:sz w:val="20"/>
        <w:szCs w:val="20"/>
      </w:rPr>
      <w:t xml:space="preserve">-434-2765  </w:t>
    </w:r>
    <w:r w:rsidRPr="001B0DC6">
      <w:rPr>
        <w:rFonts w:ascii="Arial" w:hAnsi="Arial" w:cs="Arial"/>
        <w:color w:val="4C4B4B"/>
        <w:spacing w:val="-2"/>
        <w:sz w:val="20"/>
        <w:szCs w:val="20"/>
      </w:rPr>
      <w:t xml:space="preserve">| </w:t>
    </w:r>
    <w:r>
      <w:rPr>
        <w:rFonts w:ascii="Arial" w:hAnsi="Arial" w:cs="Arial"/>
        <w:color w:val="4C4B4B"/>
        <w:spacing w:val="-2"/>
        <w:sz w:val="20"/>
        <w:szCs w:val="20"/>
      </w:rPr>
      <w:t xml:space="preserve">  </w:t>
    </w:r>
    <w:r w:rsidRPr="001B0DC6">
      <w:rPr>
        <w:rFonts w:ascii="Arial" w:hAnsi="Arial" w:cs="Arial"/>
        <w:color w:val="4C4B4B"/>
        <w:spacing w:val="-2"/>
        <w:sz w:val="20"/>
        <w:szCs w:val="20"/>
      </w:rPr>
      <w:t>info@lmhc.ca</w:t>
    </w:r>
  </w:p>
  <w:p w14:paraId="69D0D67F" w14:textId="77777777" w:rsidR="00CD41FA" w:rsidRDefault="0094070B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CAFBAC" wp14:editId="023B3CB2">
          <wp:simplePos x="0" y="0"/>
          <wp:positionH relativeFrom="column">
            <wp:posOffset>-765810</wp:posOffset>
          </wp:positionH>
          <wp:positionV relativeFrom="paragraph">
            <wp:posOffset>189230</wp:posOffset>
          </wp:positionV>
          <wp:extent cx="7018020" cy="10668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8020" cy="106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DD283" w14:textId="77777777" w:rsidR="008C58DB" w:rsidRDefault="008C58DB" w:rsidP="001B0DC6">
      <w:r>
        <w:separator/>
      </w:r>
    </w:p>
  </w:footnote>
  <w:footnote w:type="continuationSeparator" w:id="0">
    <w:p w14:paraId="1DAF178A" w14:textId="77777777" w:rsidR="008C58DB" w:rsidRDefault="008C58DB" w:rsidP="001B0D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5DEB8" w14:textId="77777777" w:rsidR="00CD41FA" w:rsidRDefault="00CD41F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149F563" wp14:editId="5D57A111">
          <wp:simplePos x="0" y="0"/>
          <wp:positionH relativeFrom="column">
            <wp:align>center</wp:align>
          </wp:positionH>
          <wp:positionV relativeFrom="paragraph">
            <wp:posOffset>7620</wp:posOffset>
          </wp:positionV>
          <wp:extent cx="2171700" cy="1047115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MHC_Logo_b&amp;w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104711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A2740"/>
    <w:multiLevelType w:val="hybridMultilevel"/>
    <w:tmpl w:val="DC7060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tDQ3MzAxNDQxtbRU0lEKTi0uzszPAykwrAUApzZ2/iwAAAA="/>
  </w:docVars>
  <w:rsids>
    <w:rsidRoot w:val="00CF1DE6"/>
    <w:rsid w:val="000A180D"/>
    <w:rsid w:val="000B0CE4"/>
    <w:rsid w:val="001B0DC6"/>
    <w:rsid w:val="00204B39"/>
    <w:rsid w:val="002D6271"/>
    <w:rsid w:val="002F2396"/>
    <w:rsid w:val="00303D61"/>
    <w:rsid w:val="003A54A0"/>
    <w:rsid w:val="00485267"/>
    <w:rsid w:val="004B4152"/>
    <w:rsid w:val="00647EC0"/>
    <w:rsid w:val="00697A6A"/>
    <w:rsid w:val="006B1833"/>
    <w:rsid w:val="006D5B56"/>
    <w:rsid w:val="00733A8F"/>
    <w:rsid w:val="007B7AC8"/>
    <w:rsid w:val="008C58DB"/>
    <w:rsid w:val="0094070B"/>
    <w:rsid w:val="009F3604"/>
    <w:rsid w:val="00B45227"/>
    <w:rsid w:val="00C1516E"/>
    <w:rsid w:val="00C35120"/>
    <w:rsid w:val="00CD41FA"/>
    <w:rsid w:val="00CF1DE6"/>
    <w:rsid w:val="00D14CEE"/>
    <w:rsid w:val="00D51E33"/>
    <w:rsid w:val="00D95B51"/>
    <w:rsid w:val="00DC62C6"/>
    <w:rsid w:val="00EB1F91"/>
    <w:rsid w:val="00F20676"/>
    <w:rsid w:val="00FD6389"/>
    <w:rsid w:val="00FD6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DDDD63"/>
  <w14:defaultImageDpi w14:val="300"/>
  <w15:docId w15:val="{BFEBF6DD-6E52-4F92-8675-D9974F497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0D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0DC6"/>
  </w:style>
  <w:style w:type="paragraph" w:styleId="Footer">
    <w:name w:val="footer"/>
    <w:basedOn w:val="Normal"/>
    <w:link w:val="FooterChar"/>
    <w:uiPriority w:val="99"/>
    <w:unhideWhenUsed/>
    <w:rsid w:val="001B0D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0DC6"/>
  </w:style>
  <w:style w:type="paragraph" w:styleId="BalloonText">
    <w:name w:val="Balloon Text"/>
    <w:basedOn w:val="Normal"/>
    <w:link w:val="BalloonTextChar"/>
    <w:uiPriority w:val="99"/>
    <w:semiHidden/>
    <w:unhideWhenUsed/>
    <w:rsid w:val="001B0D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DC6"/>
    <w:rPr>
      <w:rFonts w:ascii="Lucida Grande" w:hAnsi="Lucida Grande" w:cs="Lucida Grande"/>
      <w:sz w:val="18"/>
      <w:szCs w:val="18"/>
    </w:rPr>
  </w:style>
  <w:style w:type="paragraph" w:styleId="Title">
    <w:name w:val="Title"/>
    <w:basedOn w:val="Normal"/>
    <w:link w:val="TitleChar"/>
    <w:uiPriority w:val="99"/>
    <w:qFormat/>
    <w:rsid w:val="001B0DC6"/>
    <w:pPr>
      <w:widowControl w:val="0"/>
      <w:autoSpaceDE w:val="0"/>
      <w:autoSpaceDN w:val="0"/>
      <w:adjustRightInd w:val="0"/>
      <w:spacing w:line="288" w:lineRule="auto"/>
      <w:jc w:val="center"/>
      <w:textAlignment w:val="center"/>
    </w:pPr>
    <w:rPr>
      <w:rFonts w:ascii="Avenir-Light" w:hAnsi="Avenir-Light" w:cs="Avenir-Light"/>
      <w:color w:val="FFFFFF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99"/>
    <w:rsid w:val="001B0DC6"/>
    <w:rPr>
      <w:rFonts w:ascii="Avenir-Light" w:hAnsi="Avenir-Light" w:cs="Avenir-Light"/>
      <w:color w:val="FFFFFF"/>
      <w:sz w:val="18"/>
      <w:szCs w:val="18"/>
    </w:rPr>
  </w:style>
  <w:style w:type="paragraph" w:customStyle="1" w:styleId="conloc-sub-title">
    <w:name w:val="conloc-sub-title"/>
    <w:basedOn w:val="Normal"/>
    <w:rsid w:val="0048526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conloc-sub-content">
    <w:name w:val="conloc-sub-content"/>
    <w:basedOn w:val="Normal"/>
    <w:rsid w:val="0048526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47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7E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7E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7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7E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</dc:creator>
  <cp:keywords/>
  <dc:description/>
  <cp:lastModifiedBy>Nicole Hutt</cp:lastModifiedBy>
  <cp:revision>3</cp:revision>
  <cp:lastPrinted>2019-05-27T12:12:00Z</cp:lastPrinted>
  <dcterms:created xsi:type="dcterms:W3CDTF">2022-01-27T17:17:00Z</dcterms:created>
  <dcterms:modified xsi:type="dcterms:W3CDTF">2022-02-11T19:19:00Z</dcterms:modified>
</cp:coreProperties>
</file>